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0A09BB" w14:textId="561BEDF0" w:rsidR="0045663A" w:rsidRDefault="0045663A" w:rsidP="002D60B1">
      <w:r>
        <w:rPr>
          <w:noProof/>
          <w:lang w:val="en-IN" w:eastAsia="en-IN"/>
        </w:rPr>
        <w:drawing>
          <wp:inline distT="0" distB="0" distL="0" distR="0" wp14:anchorId="0883E4EF" wp14:editId="5F9E08AA">
            <wp:extent cx="2385391" cy="789669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FullName_Horizontal_TwoColor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3123" cy="812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CB3BF" w14:textId="77777777" w:rsidR="0045663A" w:rsidRDefault="0045663A" w:rsidP="005F7478">
      <w:pPr>
        <w:rPr>
          <w:b/>
        </w:rPr>
      </w:pPr>
    </w:p>
    <w:p w14:paraId="24448EE8" w14:textId="49BAABD1" w:rsidR="00C92576" w:rsidRPr="00C92576" w:rsidRDefault="00A24BBB" w:rsidP="00C92576">
      <w:pPr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MEEM 4707</w:t>
      </w:r>
      <w:r w:rsidR="00F13B2E" w:rsidRPr="00C92576">
        <w:rPr>
          <w:b/>
          <w:sz w:val="48"/>
          <w:szCs w:val="48"/>
        </w:rPr>
        <w:t>:</w:t>
      </w:r>
      <w:r w:rsidR="00F13B2E">
        <w:rPr>
          <w:b/>
          <w:sz w:val="48"/>
          <w:szCs w:val="48"/>
        </w:rPr>
        <w:t xml:space="preserve"> </w:t>
      </w:r>
      <w:r>
        <w:rPr>
          <w:b/>
          <w:sz w:val="48"/>
          <w:szCs w:val="48"/>
        </w:rPr>
        <w:t>Autonomous system</w:t>
      </w:r>
    </w:p>
    <w:p w14:paraId="0C875297" w14:textId="77777777" w:rsidR="00C92576" w:rsidRDefault="00C92576" w:rsidP="00C92576">
      <w:pPr>
        <w:jc w:val="center"/>
        <w:rPr>
          <w:b/>
          <w:sz w:val="32"/>
          <w:szCs w:val="32"/>
        </w:rPr>
      </w:pPr>
    </w:p>
    <w:p w14:paraId="2B72AAB5" w14:textId="43B463BC" w:rsidR="005F7478" w:rsidRPr="0065019A" w:rsidRDefault="002D60B1" w:rsidP="00C92576">
      <w:pPr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Spring</w:t>
      </w:r>
      <w:r w:rsidR="00A24BBB" w:rsidRPr="0065019A">
        <w:rPr>
          <w:b/>
          <w:sz w:val="48"/>
          <w:szCs w:val="48"/>
        </w:rPr>
        <w:t>, 202</w:t>
      </w:r>
      <w:r w:rsidR="00417F3C">
        <w:rPr>
          <w:b/>
          <w:sz w:val="48"/>
          <w:szCs w:val="48"/>
        </w:rPr>
        <w:t>4</w:t>
      </w:r>
    </w:p>
    <w:p w14:paraId="157345FA" w14:textId="61CF9B60" w:rsidR="005F7478" w:rsidRDefault="005F7478" w:rsidP="005F7478">
      <w:pPr>
        <w:rPr>
          <w:b/>
        </w:rPr>
      </w:pPr>
    </w:p>
    <w:p w14:paraId="1A45B102" w14:textId="7EA44B8D" w:rsidR="005F7478" w:rsidRDefault="005F7478" w:rsidP="005F7478">
      <w:pPr>
        <w:rPr>
          <w:b/>
        </w:rPr>
      </w:pPr>
    </w:p>
    <w:p w14:paraId="7FF366C6" w14:textId="37BAA467" w:rsidR="005F7478" w:rsidRDefault="005F7478" w:rsidP="005F7478">
      <w:pPr>
        <w:rPr>
          <w:b/>
        </w:rPr>
      </w:pPr>
    </w:p>
    <w:p w14:paraId="2E972DE2" w14:textId="22246966" w:rsidR="009C4A7D" w:rsidRPr="0065019A" w:rsidRDefault="00C17BED" w:rsidP="0079108C">
      <w:pPr>
        <w:jc w:val="center"/>
        <w:rPr>
          <w:rFonts w:cstheme="minorHAnsi"/>
          <w:b/>
          <w:sz w:val="48"/>
          <w:szCs w:val="48"/>
        </w:rPr>
      </w:pPr>
      <w:r w:rsidRPr="0065019A">
        <w:rPr>
          <w:b/>
          <w:sz w:val="48"/>
          <w:szCs w:val="48"/>
        </w:rPr>
        <w:t>L</w:t>
      </w:r>
      <w:r w:rsidR="004040CC" w:rsidRPr="0065019A">
        <w:rPr>
          <w:b/>
          <w:sz w:val="48"/>
          <w:szCs w:val="48"/>
        </w:rPr>
        <w:t>ab</w:t>
      </w:r>
      <w:r w:rsidR="00ED6EFA" w:rsidRPr="0065019A">
        <w:rPr>
          <w:b/>
          <w:sz w:val="48"/>
          <w:szCs w:val="48"/>
        </w:rPr>
        <w:t xml:space="preserve"> </w:t>
      </w:r>
      <w:r w:rsidR="0065019A" w:rsidRPr="0065019A">
        <w:rPr>
          <w:b/>
          <w:sz w:val="48"/>
          <w:szCs w:val="48"/>
        </w:rPr>
        <w:t xml:space="preserve">- </w:t>
      </w:r>
      <w:r w:rsidR="00384E74">
        <w:rPr>
          <w:b/>
          <w:sz w:val="48"/>
          <w:szCs w:val="48"/>
        </w:rPr>
        <w:t>2</w:t>
      </w:r>
      <w:r w:rsidR="0079108C" w:rsidRPr="0065019A">
        <w:rPr>
          <w:rFonts w:ascii="Comic Sans MS" w:hAnsi="Comic Sans MS" w:cs="Comic Sans MS"/>
          <w:color w:val="000000"/>
          <w:sz w:val="48"/>
          <w:szCs w:val="48"/>
        </w:rPr>
        <w:t xml:space="preserve"> </w:t>
      </w:r>
    </w:p>
    <w:p w14:paraId="09FC0C08" w14:textId="77777777" w:rsidR="0079108C" w:rsidRPr="0065019A" w:rsidRDefault="0079108C" w:rsidP="00087422">
      <w:pPr>
        <w:jc w:val="center"/>
        <w:rPr>
          <w:b/>
          <w:sz w:val="48"/>
          <w:szCs w:val="48"/>
        </w:rPr>
      </w:pPr>
    </w:p>
    <w:p w14:paraId="63E81DEA" w14:textId="29ADC219" w:rsidR="00C92576" w:rsidRPr="0065019A" w:rsidRDefault="00C92576" w:rsidP="00087422">
      <w:pPr>
        <w:jc w:val="center"/>
        <w:rPr>
          <w:b/>
          <w:sz w:val="48"/>
          <w:szCs w:val="48"/>
        </w:rPr>
      </w:pPr>
      <w:r w:rsidRPr="0065019A">
        <w:rPr>
          <w:b/>
          <w:sz w:val="48"/>
          <w:szCs w:val="48"/>
        </w:rPr>
        <w:t>By</w:t>
      </w:r>
    </w:p>
    <w:p w14:paraId="26751710" w14:textId="58003A25" w:rsidR="00C92576" w:rsidRDefault="00A54987" w:rsidP="00087422">
      <w:pPr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Colton Kreischer</w:t>
      </w:r>
    </w:p>
    <w:p w14:paraId="7B08B1A6" w14:textId="2A7D6235" w:rsidR="00087422" w:rsidRDefault="00087422" w:rsidP="00C92576">
      <w:pPr>
        <w:rPr>
          <w:b/>
        </w:rPr>
      </w:pPr>
    </w:p>
    <w:p w14:paraId="2856131C" w14:textId="77777777" w:rsidR="00471CA9" w:rsidRDefault="00471CA9" w:rsidP="00C45ABB">
      <w:pPr>
        <w:pStyle w:val="Heading1"/>
        <w:rPr>
          <w:b/>
          <w:bCs/>
        </w:rPr>
      </w:pPr>
    </w:p>
    <w:p w14:paraId="5897BA51" w14:textId="77777777" w:rsidR="00471CA9" w:rsidRDefault="00471CA9" w:rsidP="00C45ABB">
      <w:pPr>
        <w:pStyle w:val="Heading1"/>
        <w:rPr>
          <w:b/>
          <w:bCs/>
        </w:rPr>
      </w:pPr>
    </w:p>
    <w:p w14:paraId="503339FE" w14:textId="5844A601" w:rsidR="00471CA9" w:rsidRDefault="00471CA9" w:rsidP="00C45ABB">
      <w:pPr>
        <w:pStyle w:val="Heading1"/>
        <w:rPr>
          <w:b/>
          <w:bCs/>
        </w:rPr>
      </w:pPr>
    </w:p>
    <w:p w14:paraId="5CA1614F" w14:textId="361EF196" w:rsidR="00471CA9" w:rsidRDefault="00471CA9" w:rsidP="00471CA9"/>
    <w:p w14:paraId="5D1A75DD" w14:textId="5B2886AF" w:rsidR="0018741B" w:rsidRDefault="0018741B" w:rsidP="00C45ABB">
      <w:pPr>
        <w:pStyle w:val="Heading1"/>
        <w:rPr>
          <w:b/>
          <w:bCs/>
        </w:rPr>
      </w:pPr>
    </w:p>
    <w:p w14:paraId="3CC3DAE4" w14:textId="40B12536" w:rsidR="0018741B" w:rsidRDefault="0018741B" w:rsidP="0018741B"/>
    <w:p w14:paraId="66ED4DEC" w14:textId="77777777" w:rsidR="0018741B" w:rsidRPr="0018741B" w:rsidRDefault="0018741B" w:rsidP="0018741B"/>
    <w:p w14:paraId="10D545C0" w14:textId="23C3069E" w:rsidR="00C45ABB" w:rsidRDefault="00C45ABB" w:rsidP="00C45ABB">
      <w:pPr>
        <w:pStyle w:val="Heading1"/>
        <w:rPr>
          <w:b/>
          <w:bCs/>
        </w:rPr>
      </w:pPr>
      <w:r>
        <w:rPr>
          <w:b/>
          <w:bCs/>
        </w:rPr>
        <w:lastRenderedPageBreak/>
        <w:t>Problem 1</w:t>
      </w:r>
    </w:p>
    <w:p w14:paraId="62000310" w14:textId="5A12C9CC" w:rsidR="00384E74" w:rsidRDefault="00384E74" w:rsidP="00384E74">
      <w:pPr>
        <w:pStyle w:val="NormalWeb"/>
        <w:spacing w:before="0" w:beforeAutospacing="0" w:after="0" w:afterAutospacing="0"/>
        <w:ind w:left="115" w:right="58"/>
        <w:jc w:val="both"/>
      </w:pPr>
      <w:r>
        <w:rPr>
          <w:rFonts w:ascii="Cambria" w:hAnsi="Cambria"/>
          <w:color w:val="000000"/>
          <w:sz w:val="22"/>
          <w:szCs w:val="22"/>
        </w:rPr>
        <w:t xml:space="preserve">Following are incorrect ROS commands. Rearrange command keywords in the correct </w:t>
      </w:r>
      <w:r w:rsidR="002D60B1">
        <w:rPr>
          <w:rFonts w:ascii="Cambria" w:hAnsi="Cambria"/>
          <w:color w:val="000000"/>
          <w:sz w:val="22"/>
          <w:szCs w:val="22"/>
        </w:rPr>
        <w:t>order:</w:t>
      </w:r>
    </w:p>
    <w:p w14:paraId="3582565A" w14:textId="1DD48D80" w:rsidR="00384E74" w:rsidRDefault="00384E74" w:rsidP="00384E74">
      <w:pPr>
        <w:pStyle w:val="NormalWeb"/>
        <w:numPr>
          <w:ilvl w:val="0"/>
          <w:numId w:val="35"/>
        </w:numPr>
        <w:spacing w:before="0" w:beforeAutospacing="0" w:after="0" w:afterAutospacing="0"/>
        <w:ind w:right="58"/>
        <w:jc w:val="both"/>
        <w:textAlignment w:val="baseline"/>
        <w:rPr>
          <w:rFonts w:ascii="Cambria" w:hAnsi="Cambria"/>
          <w:color w:val="000000"/>
          <w:sz w:val="22"/>
          <w:szCs w:val="22"/>
        </w:rPr>
      </w:pPr>
      <w:r>
        <w:rPr>
          <w:rFonts w:ascii="Cambria" w:hAnsi="Cambria"/>
          <w:color w:val="000000"/>
          <w:sz w:val="22"/>
          <w:szCs w:val="22"/>
        </w:rPr>
        <w:t> package_name node_file.py rosrun</w:t>
      </w:r>
    </w:p>
    <w:p w14:paraId="7E451AAC" w14:textId="5CC44F86" w:rsidR="002D60B1" w:rsidRPr="00A54987" w:rsidRDefault="00A54987" w:rsidP="00A54987">
      <w:pPr>
        <w:pStyle w:val="NormalWeb"/>
        <w:spacing w:before="0" w:beforeAutospacing="0" w:after="0" w:afterAutospacing="0"/>
        <w:ind w:left="720" w:right="58"/>
        <w:jc w:val="both"/>
        <w:textAlignment w:val="baseline"/>
        <w:rPr>
          <w:rFonts w:ascii="Cambria" w:hAnsi="Cambria"/>
          <w:b/>
          <w:bCs/>
          <w:color w:val="000000"/>
          <w:sz w:val="22"/>
          <w:szCs w:val="22"/>
        </w:rPr>
      </w:pPr>
      <w:r w:rsidRPr="00A54987">
        <w:rPr>
          <w:rFonts w:ascii="Cambria" w:hAnsi="Cambria"/>
          <w:b/>
          <w:bCs/>
          <w:color w:val="000000"/>
          <w:sz w:val="22"/>
          <w:szCs w:val="22"/>
        </w:rPr>
        <w:t xml:space="preserve"> rosrun package_name node_file.py</w:t>
      </w:r>
    </w:p>
    <w:p w14:paraId="486DA5C0" w14:textId="77777777" w:rsidR="002D60B1" w:rsidRDefault="002D60B1" w:rsidP="002D60B1">
      <w:pPr>
        <w:pStyle w:val="NormalWeb"/>
        <w:spacing w:before="0" w:beforeAutospacing="0" w:after="0" w:afterAutospacing="0"/>
        <w:ind w:right="58"/>
        <w:jc w:val="both"/>
        <w:textAlignment w:val="baseline"/>
        <w:rPr>
          <w:rFonts w:ascii="Cambria" w:hAnsi="Cambria"/>
          <w:color w:val="000000"/>
          <w:sz w:val="22"/>
          <w:szCs w:val="22"/>
        </w:rPr>
      </w:pPr>
    </w:p>
    <w:p w14:paraId="643796DB" w14:textId="317C916A" w:rsidR="00384E74" w:rsidRDefault="00384E74" w:rsidP="00384E74">
      <w:pPr>
        <w:pStyle w:val="NormalWeb"/>
        <w:numPr>
          <w:ilvl w:val="0"/>
          <w:numId w:val="35"/>
        </w:numPr>
        <w:spacing w:before="0" w:beforeAutospacing="0" w:after="0" w:afterAutospacing="0"/>
        <w:ind w:right="58"/>
        <w:jc w:val="both"/>
        <w:textAlignment w:val="baseline"/>
        <w:rPr>
          <w:rFonts w:ascii="Cambria" w:hAnsi="Cambria"/>
          <w:color w:val="000000"/>
          <w:sz w:val="22"/>
          <w:szCs w:val="22"/>
        </w:rPr>
      </w:pPr>
      <w:r>
        <w:rPr>
          <w:rFonts w:ascii="Cambria" w:hAnsi="Cambria"/>
          <w:color w:val="000000"/>
          <w:sz w:val="22"/>
          <w:szCs w:val="22"/>
        </w:rPr>
        <w:t> </w:t>
      </w:r>
      <w:bookmarkStart w:id="0" w:name="_Hlk156417980"/>
      <w:r>
        <w:rPr>
          <w:rFonts w:ascii="Cambria" w:hAnsi="Cambria"/>
          <w:color w:val="000000"/>
          <w:sz w:val="22"/>
          <w:szCs w:val="22"/>
        </w:rPr>
        <w:t>launch_file.launch roslaunch package_name</w:t>
      </w:r>
      <w:bookmarkEnd w:id="0"/>
    </w:p>
    <w:p w14:paraId="12E3611C" w14:textId="053500ED" w:rsidR="002D60B1" w:rsidRPr="00A54987" w:rsidRDefault="00A54987" w:rsidP="00A54987">
      <w:pPr>
        <w:pStyle w:val="NormalWeb"/>
        <w:spacing w:before="0" w:beforeAutospacing="0" w:after="0" w:afterAutospacing="0"/>
        <w:ind w:left="720" w:right="58"/>
        <w:jc w:val="both"/>
        <w:textAlignment w:val="baseline"/>
        <w:rPr>
          <w:rFonts w:ascii="Cambria" w:hAnsi="Cambria"/>
          <w:b/>
          <w:bCs/>
          <w:color w:val="000000"/>
          <w:sz w:val="22"/>
          <w:szCs w:val="22"/>
        </w:rPr>
      </w:pPr>
      <w:r>
        <w:rPr>
          <w:rFonts w:ascii="Cambria" w:hAnsi="Cambria"/>
          <w:color w:val="000000"/>
          <w:sz w:val="22"/>
          <w:szCs w:val="22"/>
        </w:rPr>
        <w:t xml:space="preserve"> </w:t>
      </w:r>
      <w:r w:rsidRPr="00A54987">
        <w:rPr>
          <w:rFonts w:ascii="Cambria" w:hAnsi="Cambria"/>
          <w:b/>
          <w:bCs/>
          <w:color w:val="000000"/>
          <w:sz w:val="22"/>
          <w:szCs w:val="22"/>
        </w:rPr>
        <w:t xml:space="preserve">roslaunch package_name launch_file.launch </w:t>
      </w:r>
    </w:p>
    <w:p w14:paraId="034E78C9" w14:textId="77777777" w:rsidR="002D60B1" w:rsidRDefault="002D60B1" w:rsidP="002D60B1">
      <w:pPr>
        <w:pStyle w:val="NormalWeb"/>
        <w:spacing w:before="0" w:beforeAutospacing="0" w:after="0" w:afterAutospacing="0"/>
        <w:ind w:right="58"/>
        <w:jc w:val="both"/>
        <w:textAlignment w:val="baseline"/>
        <w:rPr>
          <w:rFonts w:ascii="Cambria" w:hAnsi="Cambria"/>
          <w:color w:val="000000"/>
          <w:sz w:val="22"/>
          <w:szCs w:val="22"/>
        </w:rPr>
      </w:pPr>
    </w:p>
    <w:p w14:paraId="7ADBFBD5" w14:textId="28FBA53A" w:rsidR="00ED063E" w:rsidRDefault="00ED063E" w:rsidP="00ED063E">
      <w:pPr>
        <w:pStyle w:val="Heading1"/>
        <w:rPr>
          <w:b/>
          <w:bCs/>
        </w:rPr>
      </w:pPr>
      <w:r>
        <w:rPr>
          <w:b/>
          <w:bCs/>
        </w:rPr>
        <w:t>Problem 2</w:t>
      </w:r>
    </w:p>
    <w:p w14:paraId="1D17B9AE" w14:textId="77777777" w:rsidR="00384E74" w:rsidRDefault="00384E74" w:rsidP="00384E74">
      <w:pPr>
        <w:pStyle w:val="NormalWeb"/>
        <w:spacing w:before="0" w:beforeAutospacing="0" w:after="0" w:afterAutospacing="0"/>
        <w:ind w:left="115" w:right="58"/>
        <w:jc w:val="both"/>
        <w:rPr>
          <w:rFonts w:ascii="Cambria" w:hAnsi="Cambria"/>
          <w:color w:val="000000"/>
          <w:sz w:val="22"/>
          <w:szCs w:val="22"/>
        </w:rPr>
      </w:pPr>
      <w:r>
        <w:rPr>
          <w:rFonts w:ascii="Cambria" w:hAnsi="Cambria"/>
          <w:color w:val="000000"/>
          <w:sz w:val="22"/>
          <w:szCs w:val="22"/>
        </w:rPr>
        <w:t>What is the difference between rosrun and roslaunch commands?</w:t>
      </w:r>
    </w:p>
    <w:p w14:paraId="1F0AE262" w14:textId="3F6A3BD3" w:rsidR="00A54987" w:rsidRPr="00A54987" w:rsidRDefault="00A54987" w:rsidP="00384E74">
      <w:pPr>
        <w:pStyle w:val="NormalWeb"/>
        <w:spacing w:before="0" w:beforeAutospacing="0" w:after="0" w:afterAutospacing="0"/>
        <w:ind w:left="115" w:right="58"/>
        <w:jc w:val="both"/>
        <w:rPr>
          <w:rFonts w:ascii="Cambria" w:hAnsi="Cambria"/>
          <w:b/>
          <w:bCs/>
          <w:color w:val="000000"/>
          <w:sz w:val="22"/>
          <w:szCs w:val="22"/>
        </w:rPr>
      </w:pPr>
      <w:r>
        <w:rPr>
          <w:rFonts w:ascii="Cambria" w:hAnsi="Cambria"/>
          <w:b/>
          <w:bCs/>
          <w:color w:val="000000"/>
          <w:sz w:val="22"/>
          <w:szCs w:val="22"/>
        </w:rPr>
        <w:t>Rosrun, a command from the rosbash module, is used for running programs from the shell (BASH). Roslaunch, however, is used to launch one or more ROS nodes.</w:t>
      </w:r>
    </w:p>
    <w:p w14:paraId="0B53B75B" w14:textId="77777777" w:rsidR="00A54987" w:rsidRDefault="00A54987" w:rsidP="00384E74">
      <w:pPr>
        <w:pStyle w:val="NormalWeb"/>
        <w:spacing w:before="0" w:beforeAutospacing="0" w:after="0" w:afterAutospacing="0"/>
        <w:ind w:left="115" w:right="58"/>
        <w:jc w:val="both"/>
      </w:pPr>
    </w:p>
    <w:p w14:paraId="323AFCBD" w14:textId="78A70B5D" w:rsidR="00384E74" w:rsidRDefault="00384E74" w:rsidP="00384E74">
      <w:pPr>
        <w:pStyle w:val="NormalWeb"/>
        <w:numPr>
          <w:ilvl w:val="0"/>
          <w:numId w:val="36"/>
        </w:numPr>
        <w:spacing w:before="0" w:beforeAutospacing="0" w:after="0" w:afterAutospacing="0"/>
        <w:ind w:right="58"/>
        <w:jc w:val="both"/>
        <w:textAlignment w:val="baseline"/>
        <w:rPr>
          <w:rFonts w:ascii="Cambria" w:hAnsi="Cambria"/>
          <w:color w:val="000000"/>
          <w:sz w:val="22"/>
          <w:szCs w:val="22"/>
        </w:rPr>
      </w:pPr>
      <w:r>
        <w:rPr>
          <w:rFonts w:ascii="Cambria" w:hAnsi="Cambria"/>
          <w:color w:val="000000"/>
          <w:sz w:val="22"/>
          <w:szCs w:val="22"/>
        </w:rPr>
        <w:t xml:space="preserve">Write the command to run a python node named: “test_node.py” present in a </w:t>
      </w:r>
      <w:r w:rsidR="002D60B1">
        <w:rPr>
          <w:rFonts w:ascii="Cambria" w:hAnsi="Cambria"/>
          <w:color w:val="000000"/>
          <w:sz w:val="22"/>
          <w:szCs w:val="22"/>
        </w:rPr>
        <w:t>ROS</w:t>
      </w:r>
      <w:r>
        <w:rPr>
          <w:rFonts w:ascii="Cambria" w:hAnsi="Cambria"/>
          <w:color w:val="000000"/>
          <w:sz w:val="22"/>
          <w:szCs w:val="22"/>
        </w:rPr>
        <w:t xml:space="preserve"> package named: “test_package”</w:t>
      </w:r>
    </w:p>
    <w:p w14:paraId="6E6C9ABC" w14:textId="2DC612DD" w:rsidR="00A54987" w:rsidRPr="00A54987" w:rsidRDefault="00A54987" w:rsidP="00A54987">
      <w:pPr>
        <w:pStyle w:val="NormalWeb"/>
        <w:spacing w:before="0" w:beforeAutospacing="0" w:after="0" w:afterAutospacing="0"/>
        <w:ind w:left="720" w:right="58"/>
        <w:jc w:val="both"/>
        <w:textAlignment w:val="baseline"/>
        <w:rPr>
          <w:rFonts w:ascii="Cambria" w:hAnsi="Cambria"/>
          <w:b/>
          <w:bCs/>
          <w:color w:val="000000"/>
          <w:sz w:val="22"/>
          <w:szCs w:val="22"/>
        </w:rPr>
      </w:pPr>
      <w:r>
        <w:rPr>
          <w:rFonts w:ascii="Cambria" w:hAnsi="Cambria"/>
          <w:b/>
          <w:bCs/>
          <w:color w:val="000000"/>
          <w:sz w:val="22"/>
          <w:szCs w:val="22"/>
        </w:rPr>
        <w:t>rosrun test_package test_node.py</w:t>
      </w:r>
    </w:p>
    <w:p w14:paraId="61E394C5" w14:textId="72CF2FB1" w:rsidR="002D60B1" w:rsidRDefault="002D60B1" w:rsidP="002D60B1">
      <w:pPr>
        <w:pStyle w:val="NormalWeb"/>
        <w:spacing w:before="0" w:beforeAutospacing="0" w:after="0" w:afterAutospacing="0"/>
        <w:ind w:right="58"/>
        <w:jc w:val="both"/>
        <w:textAlignment w:val="baseline"/>
        <w:rPr>
          <w:rFonts w:ascii="Cambria" w:hAnsi="Cambria"/>
          <w:color w:val="000000"/>
          <w:sz w:val="22"/>
          <w:szCs w:val="22"/>
        </w:rPr>
      </w:pPr>
    </w:p>
    <w:p w14:paraId="1165893F" w14:textId="7F4EF7BF" w:rsidR="002D60B1" w:rsidRDefault="002D60B1" w:rsidP="002D60B1">
      <w:pPr>
        <w:pStyle w:val="NormalWeb"/>
        <w:spacing w:before="0" w:beforeAutospacing="0" w:after="0" w:afterAutospacing="0"/>
        <w:ind w:right="58"/>
        <w:jc w:val="both"/>
        <w:textAlignment w:val="baseline"/>
        <w:rPr>
          <w:rFonts w:ascii="Cambria" w:hAnsi="Cambria"/>
          <w:color w:val="000000"/>
          <w:sz w:val="22"/>
          <w:szCs w:val="22"/>
        </w:rPr>
      </w:pPr>
    </w:p>
    <w:p w14:paraId="13834DA1" w14:textId="77777777" w:rsidR="002D60B1" w:rsidRDefault="002D60B1" w:rsidP="002D60B1">
      <w:pPr>
        <w:pStyle w:val="NormalWeb"/>
        <w:spacing w:before="0" w:beforeAutospacing="0" w:after="0" w:afterAutospacing="0"/>
        <w:ind w:right="58"/>
        <w:jc w:val="both"/>
        <w:textAlignment w:val="baseline"/>
        <w:rPr>
          <w:rFonts w:ascii="Cambria" w:hAnsi="Cambria"/>
          <w:color w:val="000000"/>
          <w:sz w:val="22"/>
          <w:szCs w:val="22"/>
        </w:rPr>
      </w:pPr>
    </w:p>
    <w:p w14:paraId="1BFE9ECD" w14:textId="71525128" w:rsidR="00384E74" w:rsidRDefault="00384E74" w:rsidP="00384E74">
      <w:pPr>
        <w:pStyle w:val="NormalWeb"/>
        <w:numPr>
          <w:ilvl w:val="0"/>
          <w:numId w:val="36"/>
        </w:numPr>
        <w:spacing w:before="0" w:beforeAutospacing="0" w:after="0" w:afterAutospacing="0"/>
        <w:ind w:right="58"/>
        <w:jc w:val="both"/>
        <w:textAlignment w:val="baseline"/>
        <w:rPr>
          <w:rFonts w:ascii="Cambria" w:hAnsi="Cambria"/>
          <w:color w:val="000000"/>
          <w:sz w:val="22"/>
          <w:szCs w:val="22"/>
        </w:rPr>
      </w:pPr>
      <w:r>
        <w:rPr>
          <w:rFonts w:ascii="Cambria" w:hAnsi="Cambria"/>
          <w:color w:val="000000"/>
          <w:sz w:val="22"/>
          <w:szCs w:val="22"/>
        </w:rPr>
        <w:t xml:space="preserve">Write the command to run a launch file named: “test.launch” present in a </w:t>
      </w:r>
      <w:r w:rsidR="002D60B1">
        <w:rPr>
          <w:rFonts w:ascii="Cambria" w:hAnsi="Cambria"/>
          <w:color w:val="000000"/>
          <w:sz w:val="22"/>
          <w:szCs w:val="22"/>
        </w:rPr>
        <w:t>ROS</w:t>
      </w:r>
      <w:r>
        <w:rPr>
          <w:rFonts w:ascii="Cambria" w:hAnsi="Cambria"/>
          <w:color w:val="000000"/>
          <w:sz w:val="22"/>
          <w:szCs w:val="22"/>
        </w:rPr>
        <w:t xml:space="preserve"> package named: “test_package”</w:t>
      </w:r>
    </w:p>
    <w:p w14:paraId="5D2E3FE6" w14:textId="44B71FE7" w:rsidR="00A54987" w:rsidRPr="00A54987" w:rsidRDefault="00A54987" w:rsidP="00A54987">
      <w:pPr>
        <w:pStyle w:val="NormalWeb"/>
        <w:spacing w:before="0" w:beforeAutospacing="0" w:after="0" w:afterAutospacing="0"/>
        <w:ind w:left="720" w:right="58"/>
        <w:jc w:val="both"/>
        <w:textAlignment w:val="baseline"/>
        <w:rPr>
          <w:rFonts w:ascii="Cambria" w:hAnsi="Cambria"/>
          <w:b/>
          <w:bCs/>
          <w:color w:val="000000"/>
          <w:sz w:val="22"/>
          <w:szCs w:val="22"/>
        </w:rPr>
      </w:pPr>
      <w:r>
        <w:rPr>
          <w:rFonts w:ascii="Cambria" w:hAnsi="Cambria"/>
          <w:b/>
          <w:bCs/>
          <w:color w:val="000000"/>
          <w:sz w:val="22"/>
          <w:szCs w:val="22"/>
        </w:rPr>
        <w:t>roslaunch test_package test.launch</w:t>
      </w:r>
    </w:p>
    <w:p w14:paraId="25F15917" w14:textId="36F39941" w:rsidR="002D60B1" w:rsidRDefault="002D60B1" w:rsidP="002D60B1">
      <w:pPr>
        <w:pStyle w:val="NormalWeb"/>
        <w:spacing w:before="0" w:beforeAutospacing="0" w:after="0" w:afterAutospacing="0"/>
        <w:ind w:right="58"/>
        <w:jc w:val="both"/>
        <w:textAlignment w:val="baseline"/>
        <w:rPr>
          <w:rFonts w:ascii="Cambria" w:hAnsi="Cambria"/>
          <w:color w:val="000000"/>
          <w:sz w:val="22"/>
          <w:szCs w:val="22"/>
        </w:rPr>
      </w:pPr>
    </w:p>
    <w:p w14:paraId="3A4B1A8C" w14:textId="77777777" w:rsidR="002D60B1" w:rsidRDefault="002D60B1" w:rsidP="002D60B1">
      <w:pPr>
        <w:pStyle w:val="NormalWeb"/>
        <w:spacing w:before="0" w:beforeAutospacing="0" w:after="0" w:afterAutospacing="0"/>
        <w:ind w:right="58"/>
        <w:jc w:val="both"/>
        <w:textAlignment w:val="baseline"/>
        <w:rPr>
          <w:rFonts w:ascii="Cambria" w:hAnsi="Cambria"/>
          <w:color w:val="000000"/>
          <w:sz w:val="22"/>
          <w:szCs w:val="22"/>
        </w:rPr>
      </w:pPr>
    </w:p>
    <w:p w14:paraId="48CF7E5E" w14:textId="23FAB49C" w:rsidR="00384E74" w:rsidRDefault="00384E74" w:rsidP="00384E74">
      <w:pPr>
        <w:pStyle w:val="Heading1"/>
        <w:rPr>
          <w:b/>
          <w:bCs/>
        </w:rPr>
      </w:pPr>
      <w:r>
        <w:rPr>
          <w:b/>
          <w:bCs/>
        </w:rPr>
        <w:t>Problem 3</w:t>
      </w:r>
    </w:p>
    <w:p w14:paraId="6E1D51B5" w14:textId="77777777" w:rsidR="00562D11" w:rsidRDefault="00B96614" w:rsidP="00562D11">
      <w:pPr>
        <w:numPr>
          <w:ilvl w:val="0"/>
          <w:numId w:val="37"/>
        </w:numPr>
        <w:spacing w:after="0" w:line="240" w:lineRule="auto"/>
        <w:ind w:right="58"/>
        <w:jc w:val="both"/>
        <w:textAlignment w:val="baseline"/>
        <w:rPr>
          <w:rFonts w:ascii="Cambria" w:eastAsia="Times New Roman" w:hAnsi="Cambria" w:cs="Times New Roman"/>
          <w:color w:val="000000"/>
          <w:lang w:eastAsia="ko-KR"/>
        </w:rPr>
      </w:pPr>
      <w:r w:rsidRPr="00B96614">
        <w:rPr>
          <w:rFonts w:ascii="Cambria" w:eastAsia="Times New Roman" w:hAnsi="Cambria" w:cs="Times New Roman"/>
          <w:color w:val="000000"/>
          <w:lang w:eastAsia="ko-KR"/>
        </w:rPr>
        <w:t>Move the robots using teleop command and capture the motion (You may use snipping tools. Do not take a photo of screen with a phone.)</w:t>
      </w:r>
    </w:p>
    <w:p w14:paraId="4E8B78B7" w14:textId="7F543FB9" w:rsidR="00376252" w:rsidRDefault="00376252" w:rsidP="00376252">
      <w:pPr>
        <w:spacing w:after="0" w:line="240" w:lineRule="auto"/>
        <w:ind w:left="720" w:right="58"/>
        <w:jc w:val="both"/>
        <w:textAlignment w:val="baseline"/>
        <w:rPr>
          <w:rFonts w:ascii="Cambria" w:eastAsia="Times New Roman" w:hAnsi="Cambria" w:cs="Times New Roman"/>
          <w:color w:val="000000"/>
          <w:lang w:eastAsia="ko-KR"/>
        </w:rPr>
      </w:pPr>
      <w:r w:rsidRPr="00376252">
        <w:rPr>
          <w:rFonts w:ascii="Cambria" w:eastAsia="Times New Roman" w:hAnsi="Cambria" w:cs="Times New Roman"/>
          <w:color w:val="000000"/>
          <w:lang w:eastAsia="ko-KR"/>
        </w:rPr>
        <w:drawing>
          <wp:inline distT="0" distB="0" distL="0" distR="0" wp14:anchorId="5E1D9524" wp14:editId="65D5635C">
            <wp:extent cx="3914654" cy="2131730"/>
            <wp:effectExtent l="0" t="0" r="0" b="0"/>
            <wp:docPr id="1733917371" name="Picture 1" descr="A computer screen shot of a black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3917371" name="Picture 1" descr="A computer screen shot of a black scree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18643" cy="2133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5F4A7" w14:textId="77777777" w:rsidR="00562D11" w:rsidRDefault="00562D11" w:rsidP="00562D11">
      <w:pPr>
        <w:spacing w:after="0" w:line="240" w:lineRule="auto"/>
        <w:ind w:left="720" w:right="58"/>
        <w:jc w:val="both"/>
        <w:textAlignment w:val="baseline"/>
        <w:rPr>
          <w:rFonts w:ascii="Cambria" w:eastAsia="Times New Roman" w:hAnsi="Cambria" w:cs="Times New Roman"/>
          <w:color w:val="000000"/>
          <w:lang w:eastAsia="ko-KR"/>
        </w:rPr>
      </w:pPr>
    </w:p>
    <w:p w14:paraId="45927EA4" w14:textId="77777777" w:rsidR="00562D11" w:rsidRDefault="00562D11" w:rsidP="00562D11">
      <w:pPr>
        <w:numPr>
          <w:ilvl w:val="0"/>
          <w:numId w:val="37"/>
        </w:numPr>
        <w:spacing w:after="0" w:line="240" w:lineRule="auto"/>
        <w:ind w:right="58"/>
        <w:jc w:val="both"/>
        <w:textAlignment w:val="baseline"/>
        <w:rPr>
          <w:rFonts w:ascii="Cambria" w:eastAsia="Times New Roman" w:hAnsi="Cambria" w:cs="Times New Roman"/>
          <w:color w:val="000000"/>
          <w:lang w:eastAsia="ko-KR"/>
        </w:rPr>
      </w:pPr>
      <w:r w:rsidRPr="00562D11">
        <w:rPr>
          <w:rFonts w:ascii="Cambria" w:eastAsia="Times New Roman" w:hAnsi="Cambria" w:cs="Times New Roman"/>
          <w:color w:val="000000"/>
          <w:lang w:eastAsia="ko-KR"/>
        </w:rPr>
        <w:t>Write the maximum speed of the turtlebot.</w:t>
      </w:r>
    </w:p>
    <w:p w14:paraId="00F1B9B8" w14:textId="6058B131" w:rsidR="00C45ABB" w:rsidRDefault="00562D11" w:rsidP="00562D11">
      <w:pPr>
        <w:spacing w:after="0" w:line="240" w:lineRule="auto"/>
        <w:ind w:left="720" w:right="58"/>
        <w:jc w:val="both"/>
        <w:textAlignment w:val="baseline"/>
        <w:rPr>
          <w:rFonts w:ascii="Cambria" w:eastAsia="Times New Roman" w:hAnsi="Cambria" w:cs="Times New Roman"/>
          <w:color w:val="000000"/>
          <w:lang w:eastAsia="ko-KR"/>
        </w:rPr>
      </w:pPr>
      <w:r w:rsidRPr="00562D11">
        <w:rPr>
          <w:rFonts w:ascii="Cambria" w:eastAsia="Times New Roman" w:hAnsi="Cambria" w:cs="Times New Roman"/>
          <w:color w:val="000000"/>
          <w:lang w:eastAsia="ko-KR"/>
        </w:rPr>
        <w:t>Note: The robot can be moved by pressing the keys only if the corresponding window terminal running the teleop command is active</w:t>
      </w:r>
    </w:p>
    <w:p w14:paraId="47584990" w14:textId="20CAF669" w:rsidR="00376252" w:rsidRPr="00376252" w:rsidRDefault="00376252" w:rsidP="00562D11">
      <w:pPr>
        <w:spacing w:after="0" w:line="240" w:lineRule="auto"/>
        <w:ind w:left="720" w:right="58"/>
        <w:jc w:val="both"/>
        <w:textAlignment w:val="baseline"/>
        <w:rPr>
          <w:rFonts w:ascii="Cambria" w:eastAsia="Times New Roman" w:hAnsi="Cambria" w:cs="Times New Roman"/>
          <w:b/>
          <w:bCs/>
          <w:color w:val="000000"/>
          <w:lang w:eastAsia="ko-KR"/>
        </w:rPr>
      </w:pPr>
      <w:r>
        <w:rPr>
          <w:rFonts w:ascii="Cambria" w:eastAsia="Times New Roman" w:hAnsi="Cambria" w:cs="Times New Roman"/>
          <w:b/>
          <w:bCs/>
          <w:color w:val="000000"/>
          <w:lang w:eastAsia="ko-KR"/>
        </w:rPr>
        <w:t>Max linear velocity: 0.26</w:t>
      </w:r>
    </w:p>
    <w:sectPr w:rsidR="00376252" w:rsidRPr="00376252" w:rsidSect="00E249FC">
      <w:footerReference w:type="default" r:id="rId10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3A3BCE" w14:textId="77777777" w:rsidR="00E249FC" w:rsidRDefault="00E249FC" w:rsidP="002164BB">
      <w:pPr>
        <w:spacing w:after="0" w:line="240" w:lineRule="auto"/>
      </w:pPr>
      <w:r>
        <w:separator/>
      </w:r>
    </w:p>
  </w:endnote>
  <w:endnote w:type="continuationSeparator" w:id="0">
    <w:p w14:paraId="1C3D5485" w14:textId="77777777" w:rsidR="00E249FC" w:rsidRDefault="00E249FC" w:rsidP="002164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altName w:val="Comic Sans MS"/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579472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3E065A" w14:textId="585D7902" w:rsidR="002D3FC7" w:rsidRDefault="002D3FC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4B89337" w14:textId="77777777" w:rsidR="002D3FC7" w:rsidRDefault="002D3F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86C9AF" w14:textId="77777777" w:rsidR="00E249FC" w:rsidRDefault="00E249FC" w:rsidP="002164BB">
      <w:pPr>
        <w:spacing w:after="0" w:line="240" w:lineRule="auto"/>
      </w:pPr>
      <w:r>
        <w:separator/>
      </w:r>
    </w:p>
  </w:footnote>
  <w:footnote w:type="continuationSeparator" w:id="0">
    <w:p w14:paraId="6999D9E7" w14:textId="77777777" w:rsidR="00E249FC" w:rsidRDefault="00E249FC" w:rsidP="002164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24D28"/>
    <w:multiLevelType w:val="hybridMultilevel"/>
    <w:tmpl w:val="961E820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A44B55"/>
    <w:multiLevelType w:val="hybridMultilevel"/>
    <w:tmpl w:val="A70CE59C"/>
    <w:lvl w:ilvl="0" w:tplc="04090001">
      <w:start w:val="1"/>
      <w:numFmt w:val="bullet"/>
      <w:lvlText w:val=""/>
      <w:lvlJc w:val="left"/>
      <w:pPr>
        <w:ind w:left="16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5" w:hanging="360"/>
      </w:pPr>
      <w:rPr>
        <w:rFonts w:ascii="Wingdings" w:hAnsi="Wingdings" w:hint="default"/>
      </w:rPr>
    </w:lvl>
  </w:abstractNum>
  <w:abstractNum w:abstractNumId="2" w15:restartNumberingAfterBreak="0">
    <w:nsid w:val="0F4D3246"/>
    <w:multiLevelType w:val="hybridMultilevel"/>
    <w:tmpl w:val="23C48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3A3C9C"/>
    <w:multiLevelType w:val="multilevel"/>
    <w:tmpl w:val="BC3A9C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7DD3972"/>
    <w:multiLevelType w:val="hybridMultilevel"/>
    <w:tmpl w:val="2200B28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19127CE5"/>
    <w:multiLevelType w:val="hybridMultilevel"/>
    <w:tmpl w:val="7F928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916DB9"/>
    <w:multiLevelType w:val="hybridMultilevel"/>
    <w:tmpl w:val="D764BD5C"/>
    <w:lvl w:ilvl="0" w:tplc="10E43EC6">
      <w:start w:val="1"/>
      <w:numFmt w:val="lowerRoman"/>
      <w:lvlText w:val="%1."/>
      <w:lvlJc w:val="right"/>
      <w:pPr>
        <w:ind w:left="540" w:hanging="360"/>
      </w:pPr>
      <w:rPr>
        <w:rFonts w:asciiTheme="minorHAnsi" w:hAnsiTheme="minorHAnsi" w:cstheme="minorHAns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844BB4"/>
    <w:multiLevelType w:val="hybridMultilevel"/>
    <w:tmpl w:val="A70CE59C"/>
    <w:lvl w:ilvl="0" w:tplc="04090001">
      <w:start w:val="1"/>
      <w:numFmt w:val="bullet"/>
      <w:lvlText w:val=""/>
      <w:lvlJc w:val="left"/>
      <w:pPr>
        <w:ind w:left="16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5" w:hanging="360"/>
      </w:pPr>
      <w:rPr>
        <w:rFonts w:ascii="Wingdings" w:hAnsi="Wingdings" w:hint="default"/>
      </w:rPr>
    </w:lvl>
  </w:abstractNum>
  <w:abstractNum w:abstractNumId="8" w15:restartNumberingAfterBreak="0">
    <w:nsid w:val="1C8E3550"/>
    <w:multiLevelType w:val="hybridMultilevel"/>
    <w:tmpl w:val="06B225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8676C"/>
    <w:multiLevelType w:val="hybridMultilevel"/>
    <w:tmpl w:val="C04844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DA7361"/>
    <w:multiLevelType w:val="hybridMultilevel"/>
    <w:tmpl w:val="23D4E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1C486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189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6AF45E4"/>
    <w:multiLevelType w:val="hybridMultilevel"/>
    <w:tmpl w:val="97E00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32245F"/>
    <w:multiLevelType w:val="hybridMultilevel"/>
    <w:tmpl w:val="C46884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540422"/>
    <w:multiLevelType w:val="hybridMultilevel"/>
    <w:tmpl w:val="82128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E241F3"/>
    <w:multiLevelType w:val="hybridMultilevel"/>
    <w:tmpl w:val="8168F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1C643E"/>
    <w:multiLevelType w:val="hybridMultilevel"/>
    <w:tmpl w:val="195E7B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151478"/>
    <w:multiLevelType w:val="hybridMultilevel"/>
    <w:tmpl w:val="F0B4E66C"/>
    <w:lvl w:ilvl="0" w:tplc="04090013">
      <w:start w:val="1"/>
      <w:numFmt w:val="upperRoman"/>
      <w:lvlText w:val="%1."/>
      <w:lvlJc w:val="righ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8" w15:restartNumberingAfterBreak="0">
    <w:nsid w:val="40B2349B"/>
    <w:multiLevelType w:val="multilevel"/>
    <w:tmpl w:val="C02CFF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22845AC"/>
    <w:multiLevelType w:val="hybridMultilevel"/>
    <w:tmpl w:val="DDEE8D84"/>
    <w:lvl w:ilvl="0" w:tplc="A41AED80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3E4369C"/>
    <w:multiLevelType w:val="hybridMultilevel"/>
    <w:tmpl w:val="5C3AB1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265128"/>
    <w:multiLevelType w:val="hybridMultilevel"/>
    <w:tmpl w:val="83943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1B04A3"/>
    <w:multiLevelType w:val="multilevel"/>
    <w:tmpl w:val="278694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E612DF1"/>
    <w:multiLevelType w:val="multilevel"/>
    <w:tmpl w:val="7138E2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EA731E5"/>
    <w:multiLevelType w:val="hybridMultilevel"/>
    <w:tmpl w:val="B9FEE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7B6D0E"/>
    <w:multiLevelType w:val="hybridMultilevel"/>
    <w:tmpl w:val="39781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A83E5D"/>
    <w:multiLevelType w:val="hybridMultilevel"/>
    <w:tmpl w:val="77DC9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2B4530"/>
    <w:multiLevelType w:val="hybridMultilevel"/>
    <w:tmpl w:val="26F01A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500195"/>
    <w:multiLevelType w:val="hybridMultilevel"/>
    <w:tmpl w:val="961E820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E53C6B"/>
    <w:multiLevelType w:val="hybridMultilevel"/>
    <w:tmpl w:val="961E820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05F79FD"/>
    <w:multiLevelType w:val="hybridMultilevel"/>
    <w:tmpl w:val="BE6AA3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393B15"/>
    <w:multiLevelType w:val="hybridMultilevel"/>
    <w:tmpl w:val="5C92BFEA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28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001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721" w:hanging="360"/>
      </w:pPr>
      <w:rPr>
        <w:rFonts w:ascii="Wingdings" w:hAnsi="Wingdings" w:hint="default"/>
      </w:rPr>
    </w:lvl>
  </w:abstractNum>
  <w:abstractNum w:abstractNumId="32" w15:restartNumberingAfterBreak="0">
    <w:nsid w:val="6E3A65BA"/>
    <w:multiLevelType w:val="hybridMultilevel"/>
    <w:tmpl w:val="5568E1D0"/>
    <w:lvl w:ilvl="0" w:tplc="0409000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9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17" w:hanging="360"/>
      </w:pPr>
      <w:rPr>
        <w:rFonts w:ascii="Wingdings" w:hAnsi="Wingdings" w:hint="default"/>
      </w:rPr>
    </w:lvl>
  </w:abstractNum>
  <w:abstractNum w:abstractNumId="33" w15:restartNumberingAfterBreak="0">
    <w:nsid w:val="76A3157D"/>
    <w:multiLevelType w:val="hybridMultilevel"/>
    <w:tmpl w:val="3D46F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664813"/>
    <w:multiLevelType w:val="hybridMultilevel"/>
    <w:tmpl w:val="70E6B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424425"/>
    <w:multiLevelType w:val="hybridMultilevel"/>
    <w:tmpl w:val="A95CB330"/>
    <w:lvl w:ilvl="0" w:tplc="16CAA37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D348B1"/>
    <w:multiLevelType w:val="multilevel"/>
    <w:tmpl w:val="D2FE02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27750482">
    <w:abstractNumId w:val="31"/>
  </w:num>
  <w:num w:numId="2" w16cid:durableId="99387819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4830787">
    <w:abstractNumId w:val="8"/>
  </w:num>
  <w:num w:numId="4" w16cid:durableId="130178279">
    <w:abstractNumId w:val="28"/>
  </w:num>
  <w:num w:numId="5" w16cid:durableId="200092004">
    <w:abstractNumId w:val="9"/>
  </w:num>
  <w:num w:numId="6" w16cid:durableId="1189491517">
    <w:abstractNumId w:val="27"/>
  </w:num>
  <w:num w:numId="7" w16cid:durableId="1298340922">
    <w:abstractNumId w:val="0"/>
  </w:num>
  <w:num w:numId="8" w16cid:durableId="1449280638">
    <w:abstractNumId w:val="20"/>
  </w:num>
  <w:num w:numId="9" w16cid:durableId="437334701">
    <w:abstractNumId w:val="35"/>
  </w:num>
  <w:num w:numId="10" w16cid:durableId="625238469">
    <w:abstractNumId w:val="5"/>
  </w:num>
  <w:num w:numId="11" w16cid:durableId="1712924114">
    <w:abstractNumId w:val="6"/>
  </w:num>
  <w:num w:numId="12" w16cid:durableId="503202434">
    <w:abstractNumId w:val="11"/>
  </w:num>
  <w:num w:numId="13" w16cid:durableId="1294404682">
    <w:abstractNumId w:val="29"/>
  </w:num>
  <w:num w:numId="14" w16cid:durableId="1703634232">
    <w:abstractNumId w:val="21"/>
  </w:num>
  <w:num w:numId="15" w16cid:durableId="1606890080">
    <w:abstractNumId w:val="7"/>
  </w:num>
  <w:num w:numId="16" w16cid:durableId="829101473">
    <w:abstractNumId w:val="32"/>
  </w:num>
  <w:num w:numId="17" w16cid:durableId="2051223009">
    <w:abstractNumId w:val="1"/>
  </w:num>
  <w:num w:numId="18" w16cid:durableId="1897353522">
    <w:abstractNumId w:val="4"/>
  </w:num>
  <w:num w:numId="19" w16cid:durableId="1579706620">
    <w:abstractNumId w:val="17"/>
  </w:num>
  <w:num w:numId="20" w16cid:durableId="1347437430">
    <w:abstractNumId w:val="2"/>
  </w:num>
  <w:num w:numId="21" w16cid:durableId="1026909352">
    <w:abstractNumId w:val="12"/>
  </w:num>
  <w:num w:numId="22" w16cid:durableId="302731644">
    <w:abstractNumId w:val="25"/>
  </w:num>
  <w:num w:numId="23" w16cid:durableId="729307613">
    <w:abstractNumId w:val="18"/>
  </w:num>
  <w:num w:numId="24" w16cid:durableId="1019116178">
    <w:abstractNumId w:val="10"/>
  </w:num>
  <w:num w:numId="25" w16cid:durableId="1322344900">
    <w:abstractNumId w:val="33"/>
  </w:num>
  <w:num w:numId="26" w16cid:durableId="1620722737">
    <w:abstractNumId w:val="14"/>
  </w:num>
  <w:num w:numId="27" w16cid:durableId="1053193286">
    <w:abstractNumId w:val="30"/>
  </w:num>
  <w:num w:numId="28" w16cid:durableId="1358968499">
    <w:abstractNumId w:val="19"/>
  </w:num>
  <w:num w:numId="29" w16cid:durableId="708262143">
    <w:abstractNumId w:val="13"/>
  </w:num>
  <w:num w:numId="30" w16cid:durableId="1942255228">
    <w:abstractNumId w:val="24"/>
  </w:num>
  <w:num w:numId="31" w16cid:durableId="174730445">
    <w:abstractNumId w:val="26"/>
  </w:num>
  <w:num w:numId="32" w16cid:durableId="362557593">
    <w:abstractNumId w:val="15"/>
  </w:num>
  <w:num w:numId="33" w16cid:durableId="832646635">
    <w:abstractNumId w:val="34"/>
  </w:num>
  <w:num w:numId="34" w16cid:durableId="439180035">
    <w:abstractNumId w:val="36"/>
  </w:num>
  <w:num w:numId="35" w16cid:durableId="421529806">
    <w:abstractNumId w:val="22"/>
  </w:num>
  <w:num w:numId="36" w16cid:durableId="1460104579">
    <w:abstractNumId w:val="3"/>
  </w:num>
  <w:num w:numId="37" w16cid:durableId="207127073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1NLK0MDA0MzS3NLJQ0lEKTi0uzszPAykwqgUAkWoRdiwAAAA="/>
  </w:docVars>
  <w:rsids>
    <w:rsidRoot w:val="0068755B"/>
    <w:rsid w:val="000159A0"/>
    <w:rsid w:val="000163FF"/>
    <w:rsid w:val="0001729E"/>
    <w:rsid w:val="0002001D"/>
    <w:rsid w:val="00030114"/>
    <w:rsid w:val="00054454"/>
    <w:rsid w:val="00061308"/>
    <w:rsid w:val="00061726"/>
    <w:rsid w:val="000704CE"/>
    <w:rsid w:val="00075B23"/>
    <w:rsid w:val="000815D4"/>
    <w:rsid w:val="000843E7"/>
    <w:rsid w:val="00087422"/>
    <w:rsid w:val="00091C85"/>
    <w:rsid w:val="000924EB"/>
    <w:rsid w:val="0009306A"/>
    <w:rsid w:val="00093FEE"/>
    <w:rsid w:val="000A0095"/>
    <w:rsid w:val="000A11E3"/>
    <w:rsid w:val="00102CE0"/>
    <w:rsid w:val="00103325"/>
    <w:rsid w:val="001123D2"/>
    <w:rsid w:val="001207D6"/>
    <w:rsid w:val="00121C16"/>
    <w:rsid w:val="0013343C"/>
    <w:rsid w:val="00136764"/>
    <w:rsid w:val="00153276"/>
    <w:rsid w:val="001540D7"/>
    <w:rsid w:val="001576E2"/>
    <w:rsid w:val="001577C5"/>
    <w:rsid w:val="001600EB"/>
    <w:rsid w:val="00162567"/>
    <w:rsid w:val="001702C5"/>
    <w:rsid w:val="001728E3"/>
    <w:rsid w:val="001730E1"/>
    <w:rsid w:val="0017441A"/>
    <w:rsid w:val="0018741B"/>
    <w:rsid w:val="00190EC0"/>
    <w:rsid w:val="00194888"/>
    <w:rsid w:val="00197ECA"/>
    <w:rsid w:val="001A2810"/>
    <w:rsid w:val="001A7A5A"/>
    <w:rsid w:val="001D1B01"/>
    <w:rsid w:val="001F1CC8"/>
    <w:rsid w:val="001F3DD9"/>
    <w:rsid w:val="002004CE"/>
    <w:rsid w:val="00204007"/>
    <w:rsid w:val="00212274"/>
    <w:rsid w:val="002164BB"/>
    <w:rsid w:val="00226A7B"/>
    <w:rsid w:val="0022772D"/>
    <w:rsid w:val="0024398D"/>
    <w:rsid w:val="00244E27"/>
    <w:rsid w:val="0024717C"/>
    <w:rsid w:val="0026167F"/>
    <w:rsid w:val="00264CF9"/>
    <w:rsid w:val="002650D1"/>
    <w:rsid w:val="00273179"/>
    <w:rsid w:val="00273273"/>
    <w:rsid w:val="0028058C"/>
    <w:rsid w:val="002A03B4"/>
    <w:rsid w:val="002A7050"/>
    <w:rsid w:val="002A7AF5"/>
    <w:rsid w:val="002B0FD6"/>
    <w:rsid w:val="002D3FC7"/>
    <w:rsid w:val="002D60B1"/>
    <w:rsid w:val="002D61ED"/>
    <w:rsid w:val="002D700D"/>
    <w:rsid w:val="002D7692"/>
    <w:rsid w:val="002E0F6B"/>
    <w:rsid w:val="002E3A94"/>
    <w:rsid w:val="002F06D8"/>
    <w:rsid w:val="002F4E72"/>
    <w:rsid w:val="002F7DA5"/>
    <w:rsid w:val="003068FC"/>
    <w:rsid w:val="003142D4"/>
    <w:rsid w:val="00314413"/>
    <w:rsid w:val="0031563D"/>
    <w:rsid w:val="0031696D"/>
    <w:rsid w:val="00331358"/>
    <w:rsid w:val="00332495"/>
    <w:rsid w:val="003425BF"/>
    <w:rsid w:val="0034674E"/>
    <w:rsid w:val="00360D5F"/>
    <w:rsid w:val="00367E7B"/>
    <w:rsid w:val="00376252"/>
    <w:rsid w:val="00384E74"/>
    <w:rsid w:val="00391431"/>
    <w:rsid w:val="00395F8F"/>
    <w:rsid w:val="003A3C80"/>
    <w:rsid w:val="003B4282"/>
    <w:rsid w:val="003D4B9A"/>
    <w:rsid w:val="003D72BA"/>
    <w:rsid w:val="003E10D4"/>
    <w:rsid w:val="003E4E37"/>
    <w:rsid w:val="0040334D"/>
    <w:rsid w:val="004040CC"/>
    <w:rsid w:val="00406935"/>
    <w:rsid w:val="00413981"/>
    <w:rsid w:val="0041495A"/>
    <w:rsid w:val="00416B6A"/>
    <w:rsid w:val="00417F3C"/>
    <w:rsid w:val="00425308"/>
    <w:rsid w:val="00425C0E"/>
    <w:rsid w:val="00432444"/>
    <w:rsid w:val="00435B14"/>
    <w:rsid w:val="00443F96"/>
    <w:rsid w:val="0045663A"/>
    <w:rsid w:val="0045774C"/>
    <w:rsid w:val="004637DC"/>
    <w:rsid w:val="00467C91"/>
    <w:rsid w:val="0047163D"/>
    <w:rsid w:val="00471CA9"/>
    <w:rsid w:val="004728DE"/>
    <w:rsid w:val="00475E06"/>
    <w:rsid w:val="004927A1"/>
    <w:rsid w:val="00493CAB"/>
    <w:rsid w:val="0049615E"/>
    <w:rsid w:val="004A3EB4"/>
    <w:rsid w:val="004C3C83"/>
    <w:rsid w:val="004D5DC9"/>
    <w:rsid w:val="004E725B"/>
    <w:rsid w:val="004F45BB"/>
    <w:rsid w:val="004F7B02"/>
    <w:rsid w:val="005002E3"/>
    <w:rsid w:val="0050448D"/>
    <w:rsid w:val="00506542"/>
    <w:rsid w:val="00507DCE"/>
    <w:rsid w:val="00507F29"/>
    <w:rsid w:val="0051119D"/>
    <w:rsid w:val="0051256D"/>
    <w:rsid w:val="0051461D"/>
    <w:rsid w:val="00517E38"/>
    <w:rsid w:val="00534569"/>
    <w:rsid w:val="00544433"/>
    <w:rsid w:val="00550922"/>
    <w:rsid w:val="00562D11"/>
    <w:rsid w:val="00567CC0"/>
    <w:rsid w:val="00574184"/>
    <w:rsid w:val="005976B7"/>
    <w:rsid w:val="005A5B1D"/>
    <w:rsid w:val="005A6E78"/>
    <w:rsid w:val="005B05A8"/>
    <w:rsid w:val="005B7FAF"/>
    <w:rsid w:val="005D489E"/>
    <w:rsid w:val="005D4CE4"/>
    <w:rsid w:val="005E154B"/>
    <w:rsid w:val="005E6167"/>
    <w:rsid w:val="005F0D70"/>
    <w:rsid w:val="005F19F2"/>
    <w:rsid w:val="005F7478"/>
    <w:rsid w:val="00620629"/>
    <w:rsid w:val="006221B6"/>
    <w:rsid w:val="00624C8F"/>
    <w:rsid w:val="006326C8"/>
    <w:rsid w:val="00632729"/>
    <w:rsid w:val="0063727B"/>
    <w:rsid w:val="006400E2"/>
    <w:rsid w:val="00647EBA"/>
    <w:rsid w:val="0065019A"/>
    <w:rsid w:val="006506FA"/>
    <w:rsid w:val="00652052"/>
    <w:rsid w:val="00652527"/>
    <w:rsid w:val="0065274C"/>
    <w:rsid w:val="006672CF"/>
    <w:rsid w:val="00674367"/>
    <w:rsid w:val="00677F26"/>
    <w:rsid w:val="0068755B"/>
    <w:rsid w:val="006B42D2"/>
    <w:rsid w:val="006B6CA8"/>
    <w:rsid w:val="006C23CB"/>
    <w:rsid w:val="006C2AF9"/>
    <w:rsid w:val="006C55AD"/>
    <w:rsid w:val="006C7CD9"/>
    <w:rsid w:val="006E43BE"/>
    <w:rsid w:val="006E5A9C"/>
    <w:rsid w:val="006F0473"/>
    <w:rsid w:val="006F6218"/>
    <w:rsid w:val="006F70A8"/>
    <w:rsid w:val="007003A5"/>
    <w:rsid w:val="00701FF5"/>
    <w:rsid w:val="007029B4"/>
    <w:rsid w:val="00721FD7"/>
    <w:rsid w:val="00740BB7"/>
    <w:rsid w:val="00751F72"/>
    <w:rsid w:val="007528A0"/>
    <w:rsid w:val="0075681C"/>
    <w:rsid w:val="00777EA3"/>
    <w:rsid w:val="0079108C"/>
    <w:rsid w:val="007946FF"/>
    <w:rsid w:val="007977A4"/>
    <w:rsid w:val="007A3818"/>
    <w:rsid w:val="007A502E"/>
    <w:rsid w:val="007A61CE"/>
    <w:rsid w:val="007B30ED"/>
    <w:rsid w:val="007B763D"/>
    <w:rsid w:val="007C627D"/>
    <w:rsid w:val="007E6962"/>
    <w:rsid w:val="007E75EF"/>
    <w:rsid w:val="007F18F5"/>
    <w:rsid w:val="007F3BDC"/>
    <w:rsid w:val="007F44DB"/>
    <w:rsid w:val="007F74FE"/>
    <w:rsid w:val="00800FBA"/>
    <w:rsid w:val="0080779B"/>
    <w:rsid w:val="00813D26"/>
    <w:rsid w:val="008250D8"/>
    <w:rsid w:val="008426D0"/>
    <w:rsid w:val="00845A31"/>
    <w:rsid w:val="00857981"/>
    <w:rsid w:val="00862571"/>
    <w:rsid w:val="0086652B"/>
    <w:rsid w:val="00880FF9"/>
    <w:rsid w:val="008860BA"/>
    <w:rsid w:val="008B77F1"/>
    <w:rsid w:val="008C259B"/>
    <w:rsid w:val="008C4A14"/>
    <w:rsid w:val="008C5311"/>
    <w:rsid w:val="0090084E"/>
    <w:rsid w:val="00903403"/>
    <w:rsid w:val="009133A4"/>
    <w:rsid w:val="0092117F"/>
    <w:rsid w:val="0092460E"/>
    <w:rsid w:val="00931E76"/>
    <w:rsid w:val="0093231D"/>
    <w:rsid w:val="00942934"/>
    <w:rsid w:val="009556FA"/>
    <w:rsid w:val="00956BF2"/>
    <w:rsid w:val="00961771"/>
    <w:rsid w:val="0098628C"/>
    <w:rsid w:val="00991945"/>
    <w:rsid w:val="0099648A"/>
    <w:rsid w:val="009B3E46"/>
    <w:rsid w:val="009C257A"/>
    <w:rsid w:val="009C4A7D"/>
    <w:rsid w:val="009C633D"/>
    <w:rsid w:val="009D5DF3"/>
    <w:rsid w:val="009E0C6F"/>
    <w:rsid w:val="009E65F7"/>
    <w:rsid w:val="009F46A6"/>
    <w:rsid w:val="009F759A"/>
    <w:rsid w:val="00A01239"/>
    <w:rsid w:val="00A109D2"/>
    <w:rsid w:val="00A17AE0"/>
    <w:rsid w:val="00A20149"/>
    <w:rsid w:val="00A2064A"/>
    <w:rsid w:val="00A216B8"/>
    <w:rsid w:val="00A24BBB"/>
    <w:rsid w:val="00A3081F"/>
    <w:rsid w:val="00A329A0"/>
    <w:rsid w:val="00A33D4D"/>
    <w:rsid w:val="00A36E22"/>
    <w:rsid w:val="00A377CF"/>
    <w:rsid w:val="00A42FB2"/>
    <w:rsid w:val="00A463EB"/>
    <w:rsid w:val="00A46984"/>
    <w:rsid w:val="00A54987"/>
    <w:rsid w:val="00A72A10"/>
    <w:rsid w:val="00A772FC"/>
    <w:rsid w:val="00A83537"/>
    <w:rsid w:val="00A91C4E"/>
    <w:rsid w:val="00AA4FA7"/>
    <w:rsid w:val="00AB0C88"/>
    <w:rsid w:val="00AB5FCA"/>
    <w:rsid w:val="00AB6325"/>
    <w:rsid w:val="00AC7234"/>
    <w:rsid w:val="00AD67C3"/>
    <w:rsid w:val="00AD693C"/>
    <w:rsid w:val="00AE031E"/>
    <w:rsid w:val="00AE0E3F"/>
    <w:rsid w:val="00AE5E95"/>
    <w:rsid w:val="00B353A0"/>
    <w:rsid w:val="00B37F24"/>
    <w:rsid w:val="00B5387C"/>
    <w:rsid w:val="00B53EE1"/>
    <w:rsid w:val="00B67477"/>
    <w:rsid w:val="00B90079"/>
    <w:rsid w:val="00B913BA"/>
    <w:rsid w:val="00B96614"/>
    <w:rsid w:val="00BB6500"/>
    <w:rsid w:val="00BD4C92"/>
    <w:rsid w:val="00BE1BA7"/>
    <w:rsid w:val="00BE4526"/>
    <w:rsid w:val="00C17BED"/>
    <w:rsid w:val="00C25FCE"/>
    <w:rsid w:val="00C263AB"/>
    <w:rsid w:val="00C34376"/>
    <w:rsid w:val="00C344E8"/>
    <w:rsid w:val="00C36064"/>
    <w:rsid w:val="00C45ABB"/>
    <w:rsid w:val="00C57FC7"/>
    <w:rsid w:val="00C65E19"/>
    <w:rsid w:val="00C66E68"/>
    <w:rsid w:val="00C7181D"/>
    <w:rsid w:val="00C83D0B"/>
    <w:rsid w:val="00C92576"/>
    <w:rsid w:val="00C95438"/>
    <w:rsid w:val="00CA1864"/>
    <w:rsid w:val="00CA5D9D"/>
    <w:rsid w:val="00CB1C40"/>
    <w:rsid w:val="00CB3611"/>
    <w:rsid w:val="00CB3CD8"/>
    <w:rsid w:val="00CB68DF"/>
    <w:rsid w:val="00CD1092"/>
    <w:rsid w:val="00CD3E74"/>
    <w:rsid w:val="00CD4369"/>
    <w:rsid w:val="00CE1846"/>
    <w:rsid w:val="00CF1617"/>
    <w:rsid w:val="00CF4E14"/>
    <w:rsid w:val="00D00814"/>
    <w:rsid w:val="00D07D0C"/>
    <w:rsid w:val="00D15EBF"/>
    <w:rsid w:val="00D43C86"/>
    <w:rsid w:val="00D448E3"/>
    <w:rsid w:val="00D522CE"/>
    <w:rsid w:val="00D67E58"/>
    <w:rsid w:val="00D72AFF"/>
    <w:rsid w:val="00D75A38"/>
    <w:rsid w:val="00D818D9"/>
    <w:rsid w:val="00D969E9"/>
    <w:rsid w:val="00D96EF9"/>
    <w:rsid w:val="00DA4BF3"/>
    <w:rsid w:val="00DA5AC6"/>
    <w:rsid w:val="00DB08DA"/>
    <w:rsid w:val="00DB7B30"/>
    <w:rsid w:val="00DC306F"/>
    <w:rsid w:val="00DC580E"/>
    <w:rsid w:val="00DC7D2D"/>
    <w:rsid w:val="00DD0ACB"/>
    <w:rsid w:val="00DE057F"/>
    <w:rsid w:val="00DE7C63"/>
    <w:rsid w:val="00DF0771"/>
    <w:rsid w:val="00DF3D48"/>
    <w:rsid w:val="00DF51AF"/>
    <w:rsid w:val="00DF5DB5"/>
    <w:rsid w:val="00E12ED8"/>
    <w:rsid w:val="00E13B76"/>
    <w:rsid w:val="00E2033E"/>
    <w:rsid w:val="00E22CB4"/>
    <w:rsid w:val="00E249FC"/>
    <w:rsid w:val="00E25707"/>
    <w:rsid w:val="00E324EE"/>
    <w:rsid w:val="00E32E49"/>
    <w:rsid w:val="00E45F93"/>
    <w:rsid w:val="00E57D66"/>
    <w:rsid w:val="00E81F60"/>
    <w:rsid w:val="00E83D4D"/>
    <w:rsid w:val="00E87738"/>
    <w:rsid w:val="00E94692"/>
    <w:rsid w:val="00EB4CF5"/>
    <w:rsid w:val="00ED063E"/>
    <w:rsid w:val="00ED13EA"/>
    <w:rsid w:val="00ED1DD6"/>
    <w:rsid w:val="00ED2C84"/>
    <w:rsid w:val="00ED6EFA"/>
    <w:rsid w:val="00EE5ED1"/>
    <w:rsid w:val="00EE62AB"/>
    <w:rsid w:val="00EF1D97"/>
    <w:rsid w:val="00F035E4"/>
    <w:rsid w:val="00F03A33"/>
    <w:rsid w:val="00F13B2E"/>
    <w:rsid w:val="00F16493"/>
    <w:rsid w:val="00F367CC"/>
    <w:rsid w:val="00F40CCB"/>
    <w:rsid w:val="00F44F1F"/>
    <w:rsid w:val="00F54F61"/>
    <w:rsid w:val="00F57202"/>
    <w:rsid w:val="00F61D3D"/>
    <w:rsid w:val="00F70A48"/>
    <w:rsid w:val="00F74548"/>
    <w:rsid w:val="00F74D51"/>
    <w:rsid w:val="00F752C5"/>
    <w:rsid w:val="00F82C68"/>
    <w:rsid w:val="00F8356F"/>
    <w:rsid w:val="00F90658"/>
    <w:rsid w:val="00F9130A"/>
    <w:rsid w:val="00FA3F50"/>
    <w:rsid w:val="00FA5A22"/>
    <w:rsid w:val="00FB260D"/>
    <w:rsid w:val="00FB6CF1"/>
    <w:rsid w:val="00FB73F0"/>
    <w:rsid w:val="00FC283D"/>
    <w:rsid w:val="00FD148F"/>
    <w:rsid w:val="00FD6919"/>
    <w:rsid w:val="00FD7478"/>
    <w:rsid w:val="00FF2FC5"/>
    <w:rsid w:val="00FF5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B0FB4D"/>
  <w15:docId w15:val="{B6C4EACA-5EB2-48DB-AFB8-D1F16A900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7478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1F3DD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3B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7478"/>
    <w:pPr>
      <w:ind w:left="720"/>
      <w:contextualSpacing/>
    </w:pPr>
  </w:style>
  <w:style w:type="paragraph" w:customStyle="1" w:styleId="Default">
    <w:name w:val="Default"/>
    <w:rsid w:val="005F747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F747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164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4BB"/>
  </w:style>
  <w:style w:type="paragraph" w:styleId="Footer">
    <w:name w:val="footer"/>
    <w:basedOn w:val="Normal"/>
    <w:link w:val="FooterChar"/>
    <w:uiPriority w:val="99"/>
    <w:unhideWhenUsed/>
    <w:rsid w:val="002164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64BB"/>
  </w:style>
  <w:style w:type="character" w:styleId="Hyperlink">
    <w:name w:val="Hyperlink"/>
    <w:basedOn w:val="DefaultParagraphFont"/>
    <w:uiPriority w:val="99"/>
    <w:unhideWhenUsed/>
    <w:rsid w:val="007F18F5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97EC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F7D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D1D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D1D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D1DD6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ED1DD6"/>
    <w:rPr>
      <w:i/>
      <w:iCs/>
    </w:rPr>
  </w:style>
  <w:style w:type="character" w:customStyle="1" w:styleId="pre">
    <w:name w:val="pre"/>
    <w:basedOn w:val="DefaultParagraphFont"/>
    <w:rsid w:val="00ED1DD6"/>
  </w:style>
  <w:style w:type="character" w:styleId="HTMLCode">
    <w:name w:val="HTML Code"/>
    <w:basedOn w:val="DefaultParagraphFont"/>
    <w:uiPriority w:val="99"/>
    <w:semiHidden/>
    <w:unhideWhenUsed/>
    <w:rsid w:val="00ED1DD6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1F3DD9"/>
    <w:rPr>
      <w:rFonts w:asciiTheme="majorHAnsi" w:eastAsiaTheme="majorEastAsia" w:hAnsiTheme="majorHAnsi" w:cstheme="majorBidi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74548"/>
    <w:pPr>
      <w:spacing w:line="259" w:lineRule="auto"/>
      <w:outlineLvl w:val="9"/>
    </w:pPr>
    <w:rPr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F74548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7E75EF"/>
    <w:pPr>
      <w:spacing w:after="0"/>
    </w:pPr>
  </w:style>
  <w:style w:type="paragraph" w:styleId="NoSpacing">
    <w:name w:val="No Spacing"/>
    <w:link w:val="NoSpacingChar"/>
    <w:uiPriority w:val="1"/>
    <w:qFormat/>
    <w:rsid w:val="00E45F93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45F93"/>
    <w:rPr>
      <w:rFonts w:eastAsiaTheme="minorEastAsia"/>
    </w:rPr>
  </w:style>
  <w:style w:type="character" w:styleId="Strong">
    <w:name w:val="Strong"/>
    <w:basedOn w:val="DefaultParagraphFont"/>
    <w:uiPriority w:val="22"/>
    <w:qFormat/>
    <w:rsid w:val="00CB68DF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F13B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DB08DA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36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9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6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8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4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9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8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6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3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0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0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6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3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5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3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9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6C8EF2-DFAE-46B6-AF02-071CC2E77D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6</TotalTime>
  <Pages>2</Pages>
  <Words>179</Words>
  <Characters>102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sohani</dc:creator>
  <cp:keywords/>
  <dc:description/>
  <cp:lastModifiedBy>rckreisc</cp:lastModifiedBy>
  <cp:revision>2</cp:revision>
  <cp:lastPrinted>2024-01-18T04:50:00Z</cp:lastPrinted>
  <dcterms:created xsi:type="dcterms:W3CDTF">2022-08-31T03:17:00Z</dcterms:created>
  <dcterms:modified xsi:type="dcterms:W3CDTF">2024-01-19T0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6eb5e4945cda225dfb19c63e7dd73898d58eaebc7734015c36abda74cc2e79</vt:lpwstr>
  </property>
</Properties>
</file>